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285BD5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30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285BD5">
              <w:rPr>
                <w:rFonts w:eastAsia="Times New Roman" w:cstheme="minorHAnsi"/>
                <w:sz w:val="20"/>
                <w:szCs w:val="20"/>
              </w:rPr>
              <w:t>19.2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285BD5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6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0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3</w:t>
            </w:r>
            <w:r w:rsidR="001D453A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3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</w:t>
            </w:r>
            <w:r w:rsidR="001D453A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4.3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0-34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6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-32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183598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B8783D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B8783D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18359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18359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18359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183598" w:rsidRPr="00B8783D" w:rsidRDefault="00183598" w:rsidP="0018359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285BD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9.2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19,2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6A1DE9" w:rsidRDefault="006A1DE9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621AF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" x 24" x </w:t>
            </w:r>
            <w:r w:rsidR="007621AF"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”) 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&amp; (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200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545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6A1DE9" w:rsidRDefault="006F1976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bookmarkStart w:id="0" w:name="_GoBack"/>
            <w:r>
              <w:rPr>
                <w:rFonts w:eastAsia="Times New Roman" w:cstheme="minorHAnsi"/>
                <w:color w:val="000000"/>
                <w:sz w:val="20"/>
                <w:szCs w:val="20"/>
              </w:rPr>
              <w:t>Standard</w:t>
            </w:r>
            <w:r w:rsidR="006A1DE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allet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="006A1DE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="006A1DE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="006A1DE9" w:rsidRPr="006A1DE9">
              <w:rPr>
                <w:rFonts w:eastAsia="Times New Roman" w:cstheme="minorHAnsi"/>
                <w:color w:val="000000"/>
              </w:rPr>
              <w:t xml:space="preserve"> </w:t>
            </w:r>
            <w:bookmarkEnd w:id="0"/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65C8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300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285BD5">
              <w:rPr>
                <w:rFonts w:eastAsia="Times New Roman" w:cstheme="minorHAnsi"/>
                <w:color w:val="000000"/>
                <w:sz w:val="20"/>
                <w:szCs w:val="20"/>
              </w:rPr>
              <w:t>591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285BD5">
              <w:rPr>
                <w:rFonts w:eastAsia="Times New Roman" w:cstheme="minorHAnsi"/>
                <w:sz w:val="20"/>
                <w:szCs w:val="20"/>
              </w:rPr>
              <w:t>16</w:t>
            </w:r>
            <w:r w:rsidR="0096178E">
              <w:rPr>
                <w:rFonts w:eastAsia="Times New Roman" w:cstheme="minorHAnsi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285BD5">
              <w:rPr>
                <w:rFonts w:eastAsia="Times New Roman" w:cstheme="minorHAnsi"/>
                <w:b/>
                <w:sz w:val="20"/>
                <w:szCs w:val="20"/>
              </w:rPr>
              <w:t>1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9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117D03"/>
    <w:rsid w:val="00140F8B"/>
    <w:rsid w:val="00183598"/>
    <w:rsid w:val="001D453A"/>
    <w:rsid w:val="00213306"/>
    <w:rsid w:val="00252EB2"/>
    <w:rsid w:val="00270DD0"/>
    <w:rsid w:val="00285BD5"/>
    <w:rsid w:val="00290C44"/>
    <w:rsid w:val="002B4F9D"/>
    <w:rsid w:val="002F1951"/>
    <w:rsid w:val="0030113D"/>
    <w:rsid w:val="003345EA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6F1976"/>
    <w:rsid w:val="00752153"/>
    <w:rsid w:val="007621AF"/>
    <w:rsid w:val="00765C89"/>
    <w:rsid w:val="00867110"/>
    <w:rsid w:val="00881705"/>
    <w:rsid w:val="00885387"/>
    <w:rsid w:val="008D0F19"/>
    <w:rsid w:val="0094072B"/>
    <w:rsid w:val="0096178E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2063C"/>
    <w:rsid w:val="00FB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C2DF9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1E727-3E0D-4033-98BA-ED1F965A5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6</cp:revision>
  <cp:lastPrinted>2017-06-27T17:20:00Z</cp:lastPrinted>
  <dcterms:created xsi:type="dcterms:W3CDTF">2017-12-11T16:00:00Z</dcterms:created>
  <dcterms:modified xsi:type="dcterms:W3CDTF">2017-12-11T22:24:00Z</dcterms:modified>
</cp:coreProperties>
</file>